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evin Schne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ev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ne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 10th Street,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hnellsa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7395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e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6/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